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F06DDC" w14:textId="77777777" w:rsidR="006B0F7C" w:rsidRDefault="006B0F7C">
      <w:pPr>
        <w:spacing w:after="0" w:line="240" w:lineRule="auto"/>
      </w:pPr>
    </w:p>
    <w:p w14:paraId="6DB3788C" w14:textId="77777777" w:rsidR="006B0F7C" w:rsidRDefault="006B0F7C">
      <w:pPr>
        <w:spacing w:after="0" w:line="240" w:lineRule="auto"/>
      </w:pPr>
    </w:p>
    <w:p w14:paraId="192474B8" w14:textId="77777777" w:rsidR="006B0F7C" w:rsidRDefault="00EA7DF7">
      <w:pPr>
        <w:spacing w:after="0" w:line="268" w:lineRule="auto"/>
        <w:ind w:left="-1379" w:firstLine="1440"/>
        <w:rPr>
          <w:rFonts w:ascii="Arial" w:eastAsia="Arial" w:hAnsi="Arial" w:cs="Arial"/>
        </w:rPr>
      </w:pPr>
      <w:r>
        <w:rPr>
          <w:rFonts w:ascii="Arial" w:eastAsia="Arial" w:hAnsi="Arial" w:cs="Arial"/>
          <w:noProof/>
        </w:rPr>
        <w:drawing>
          <wp:anchor distT="0" distB="0" distL="114300" distR="114300" simplePos="0" relativeHeight="251658240" behindDoc="0" locked="0" layoutInCell="1" hidden="0" allowOverlap="1" wp14:anchorId="4CEDFD17" wp14:editId="61133857">
            <wp:simplePos x="0" y="0"/>
            <wp:positionH relativeFrom="page">
              <wp:posOffset>5765800</wp:posOffset>
            </wp:positionH>
            <wp:positionV relativeFrom="page">
              <wp:posOffset>533400</wp:posOffset>
            </wp:positionV>
            <wp:extent cx="914400" cy="520700"/>
            <wp:effectExtent l="0" t="0" r="0" b="0"/>
            <wp:wrapSquare wrapText="bothSides" distT="0" distB="0" distL="114300" distR="114300"/>
            <wp:docPr id="1" name="image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5207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rFonts w:ascii="Arial" w:eastAsia="Arial" w:hAnsi="Arial" w:cs="Arial"/>
          <w:color w:val="000000"/>
          <w:sz w:val="20"/>
          <w:szCs w:val="20"/>
        </w:rPr>
        <w:t>ERRATA SHEET</w:t>
      </w:r>
    </w:p>
    <w:p w14:paraId="269E7303" w14:textId="2A49D466" w:rsidR="006B0F7C" w:rsidRPr="000B41C1" w:rsidRDefault="000B41C1">
      <w:pPr>
        <w:spacing w:after="0" w:line="240" w:lineRule="auto"/>
        <w:ind w:left="-1379" w:firstLine="1440"/>
        <w:rPr>
          <w:rFonts w:ascii="Arial" w:hAnsi="Arial" w:cs="Arial" w:hint="eastAsia"/>
        </w:rPr>
      </w:pPr>
      <w:r>
        <w:rPr>
          <w:rFonts w:ascii="Arial" w:hAnsi="Arial" w:cs="Arial" w:hint="eastAsia"/>
        </w:rPr>
        <w:t>e</w:t>
      </w:r>
    </w:p>
    <w:p w14:paraId="01CA8C94" w14:textId="23E07C14" w:rsidR="006B0F7C" w:rsidRDefault="00EA7DF7" w:rsidP="001D775E">
      <w:pPr>
        <w:spacing w:after="0" w:line="357" w:lineRule="auto"/>
        <w:ind w:left="-1379" w:firstLine="1440"/>
        <w:rPr>
          <w:rFonts w:ascii="Arial" w:eastAsia="Arial" w:hAnsi="Arial" w:cs="Arial"/>
        </w:rPr>
      </w:pPr>
      <w:r>
        <w:rPr>
          <w:rFonts w:ascii="Arial" w:eastAsia="Arial" w:hAnsi="Arial" w:cs="Arial"/>
          <w:color w:val="000000"/>
          <w:sz w:val="20"/>
          <w:szCs w:val="20"/>
        </w:rPr>
        <w:t>This sheet incorporates corrections to the</w:t>
      </w:r>
      <w:r>
        <w:rPr>
          <w:rFonts w:ascii="Arial" w:eastAsia="Arial" w:hAnsi="Arial" w:cs="Arial"/>
          <w:i/>
          <w:color w:val="000000"/>
        </w:rPr>
        <w:t> </w:t>
      </w:r>
      <w:r w:rsidR="001D775E" w:rsidRPr="001D775E">
        <w:rPr>
          <w:rFonts w:ascii="Arial" w:eastAsia="Arial" w:hAnsi="Arial" w:cs="Arial"/>
          <w:i/>
          <w:color w:val="000000"/>
        </w:rPr>
        <w:t xml:space="preserve">Hang Out </w:t>
      </w:r>
      <w:r w:rsidR="006D4EFC">
        <w:rPr>
          <w:rFonts w:ascii="Arial" w:eastAsia="Arial" w:hAnsi="Arial" w:cs="Arial"/>
          <w:i/>
          <w:color w:val="000000"/>
        </w:rPr>
        <w:t>3</w:t>
      </w:r>
      <w:r w:rsidR="001D775E">
        <w:rPr>
          <w:rFonts w:ascii="Arial" w:eastAsia="Arial" w:hAnsi="Arial" w:cs="Arial"/>
          <w:i/>
          <w:color w:val="000000"/>
        </w:rPr>
        <w:t xml:space="preserve"> </w:t>
      </w:r>
      <w:r>
        <w:rPr>
          <w:rFonts w:ascii="Arial" w:eastAsia="Arial" w:hAnsi="Arial" w:cs="Arial"/>
          <w:color w:val="000000"/>
          <w:sz w:val="20"/>
          <w:szCs w:val="20"/>
        </w:rPr>
        <w:t>and should be inserted therein before use.</w:t>
      </w:r>
    </w:p>
    <w:p w14:paraId="527FB6B9" w14:textId="77777777" w:rsidR="006B0F7C" w:rsidRDefault="006B0F7C">
      <w:pPr>
        <w:spacing w:after="0" w:line="396" w:lineRule="auto"/>
        <w:ind w:left="-1379" w:firstLine="1440"/>
      </w:pPr>
    </w:p>
    <w:tbl>
      <w:tblPr>
        <w:tblStyle w:val="a5"/>
        <w:tblW w:w="9722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675"/>
        <w:gridCol w:w="1560"/>
        <w:gridCol w:w="2693"/>
        <w:gridCol w:w="2850"/>
        <w:gridCol w:w="1944"/>
      </w:tblGrid>
      <w:tr w:rsidR="006B0F7C" w14:paraId="5C19DC4B" w14:textId="77777777">
        <w:tc>
          <w:tcPr>
            <w:tcW w:w="675" w:type="dxa"/>
          </w:tcPr>
          <w:p w14:paraId="0891B074" w14:textId="77777777" w:rsidR="006B0F7C" w:rsidRDefault="00EA7DF7">
            <w:r>
              <w:t>Page</w:t>
            </w:r>
          </w:p>
        </w:tc>
        <w:tc>
          <w:tcPr>
            <w:tcW w:w="1560" w:type="dxa"/>
          </w:tcPr>
          <w:p w14:paraId="582B0311" w14:textId="77777777" w:rsidR="006B0F7C" w:rsidRDefault="00EA7DF7">
            <w:r>
              <w:t>Activity</w:t>
            </w:r>
          </w:p>
        </w:tc>
        <w:tc>
          <w:tcPr>
            <w:tcW w:w="2693" w:type="dxa"/>
          </w:tcPr>
          <w:p w14:paraId="05219479" w14:textId="77777777" w:rsidR="006B0F7C" w:rsidRDefault="00EA7DF7">
            <w:r>
              <w:t>Reads</w:t>
            </w:r>
          </w:p>
        </w:tc>
        <w:tc>
          <w:tcPr>
            <w:tcW w:w="2850" w:type="dxa"/>
          </w:tcPr>
          <w:p w14:paraId="74498BA5" w14:textId="77777777" w:rsidR="006B0F7C" w:rsidRDefault="00EA7DF7">
            <w:r>
              <w:t>Should read</w:t>
            </w:r>
          </w:p>
        </w:tc>
        <w:tc>
          <w:tcPr>
            <w:tcW w:w="1944" w:type="dxa"/>
          </w:tcPr>
          <w:p w14:paraId="447F20CB" w14:textId="77777777" w:rsidR="006B0F7C" w:rsidRDefault="00EA7DF7">
            <w:r>
              <w:t>Design edit</w:t>
            </w:r>
          </w:p>
        </w:tc>
      </w:tr>
      <w:tr w:rsidR="006B0F7C" w14:paraId="65C540BD" w14:textId="77777777" w:rsidTr="00BB4710">
        <w:trPr>
          <w:trHeight w:val="189"/>
        </w:trPr>
        <w:tc>
          <w:tcPr>
            <w:tcW w:w="675" w:type="dxa"/>
          </w:tcPr>
          <w:p w14:paraId="67250D33" w14:textId="252DBB3F" w:rsidR="006B0F7C" w:rsidRDefault="00BB4710">
            <w:pPr>
              <w:tabs>
                <w:tab w:val="left" w:pos="2895"/>
              </w:tabs>
            </w:pPr>
            <w:r>
              <w:t>54</w:t>
            </w:r>
          </w:p>
        </w:tc>
        <w:tc>
          <w:tcPr>
            <w:tcW w:w="1560" w:type="dxa"/>
          </w:tcPr>
          <w:p w14:paraId="13784335" w14:textId="506CD244" w:rsidR="006B0F7C" w:rsidRDefault="00BB4710">
            <w:pPr>
              <w:tabs>
                <w:tab w:val="left" w:pos="2895"/>
              </w:tabs>
            </w:pPr>
            <w:r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Activity B #5</w:t>
            </w:r>
          </w:p>
        </w:tc>
        <w:tc>
          <w:tcPr>
            <w:tcW w:w="2693" w:type="dxa"/>
          </w:tcPr>
          <w:p w14:paraId="07B70E64" w14:textId="68AA591F" w:rsidR="006B0F7C" w:rsidRDefault="00BB4710">
            <w:pPr>
              <w:tabs>
                <w:tab w:val="left" w:pos="2895"/>
              </w:tabs>
            </w:pPr>
            <w:r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Steve is good at jumping</w:t>
            </w:r>
            <w:r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BB4710">
              <w:t>/ jumps</w:t>
            </w:r>
            <w:r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 xml:space="preserve"> baskets."</w:t>
            </w:r>
          </w:p>
        </w:tc>
        <w:tc>
          <w:tcPr>
            <w:tcW w:w="2850" w:type="dxa"/>
          </w:tcPr>
          <w:p w14:paraId="14AFC668" w14:textId="0F17800D" w:rsidR="006B0F7C" w:rsidRPr="00BB4710" w:rsidRDefault="00BB4710">
            <w:pPr>
              <w:tabs>
                <w:tab w:val="left" w:pos="2895"/>
              </w:tabs>
            </w:pPr>
            <w:r>
              <w:t>“</w:t>
            </w:r>
            <w:r w:rsidRPr="00BB4710">
              <w:t>Steve is good at jumping / jumps rope.</w:t>
            </w:r>
            <w:r>
              <w:t>”</w:t>
            </w:r>
          </w:p>
        </w:tc>
        <w:tc>
          <w:tcPr>
            <w:tcW w:w="1944" w:type="dxa"/>
          </w:tcPr>
          <w:p w14:paraId="365B4079" w14:textId="537901F1" w:rsidR="006B0F7C" w:rsidRDefault="006B0F7C">
            <w:pPr>
              <w:tabs>
                <w:tab w:val="left" w:pos="2895"/>
              </w:tabs>
            </w:pPr>
          </w:p>
        </w:tc>
      </w:tr>
      <w:tr w:rsidR="00BB4710" w14:paraId="233AE9FA" w14:textId="77777777" w:rsidTr="00BB4710">
        <w:trPr>
          <w:trHeight w:val="189"/>
        </w:trPr>
        <w:tc>
          <w:tcPr>
            <w:tcW w:w="675" w:type="dxa"/>
          </w:tcPr>
          <w:p w14:paraId="58AA05E8" w14:textId="6D8B6000" w:rsidR="00BB4710" w:rsidRDefault="00BB4710">
            <w:pPr>
              <w:tabs>
                <w:tab w:val="left" w:pos="2895"/>
              </w:tabs>
            </w:pPr>
            <w:r>
              <w:rPr>
                <w:rFonts w:hint="eastAsia"/>
              </w:rPr>
              <w:t>2</w:t>
            </w:r>
            <w:r>
              <w:t>6</w:t>
            </w:r>
          </w:p>
        </w:tc>
        <w:tc>
          <w:tcPr>
            <w:tcW w:w="1560" w:type="dxa"/>
          </w:tcPr>
          <w:p w14:paraId="0DB16DED" w14:textId="58CF0D79" w:rsidR="00BB4710" w:rsidRDefault="00BB4710">
            <w:pPr>
              <w:tabs>
                <w:tab w:val="left" w:pos="2895"/>
              </w:tabs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 xml:space="preserve">Activity </w:t>
            </w:r>
            <w:r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A</w:t>
            </w:r>
          </w:p>
        </w:tc>
        <w:tc>
          <w:tcPr>
            <w:tcW w:w="2693" w:type="dxa"/>
          </w:tcPr>
          <w:p w14:paraId="6AD2CC00" w14:textId="77777777" w:rsidR="00BB4710" w:rsidRDefault="00BB4710">
            <w:pPr>
              <w:tabs>
                <w:tab w:val="left" w:pos="2895"/>
              </w:tabs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2850" w:type="dxa"/>
          </w:tcPr>
          <w:p w14:paraId="33E910F7" w14:textId="77777777" w:rsidR="00BB4710" w:rsidRDefault="00BB4710">
            <w:pPr>
              <w:tabs>
                <w:tab w:val="left" w:pos="2895"/>
              </w:tabs>
            </w:pPr>
          </w:p>
        </w:tc>
        <w:tc>
          <w:tcPr>
            <w:tcW w:w="1944" w:type="dxa"/>
          </w:tcPr>
          <w:p w14:paraId="0F3C9C0A" w14:textId="5318DF6B" w:rsidR="00BB4710" w:rsidRDefault="00BB4710">
            <w:pPr>
              <w:tabs>
                <w:tab w:val="left" w:pos="2895"/>
              </w:tabs>
            </w:pPr>
            <w:r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 xml:space="preserve">The puzzle </w:t>
            </w:r>
            <w:r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 xml:space="preserve">has been </w:t>
            </w:r>
            <w:r w:rsidR="00DE41CF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change</w:t>
            </w:r>
            <w:r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d.</w:t>
            </w:r>
          </w:p>
        </w:tc>
      </w:tr>
      <w:tr w:rsidR="00BB4710" w14:paraId="1BF7ACB5" w14:textId="77777777" w:rsidTr="00BB4710">
        <w:trPr>
          <w:trHeight w:val="189"/>
        </w:trPr>
        <w:tc>
          <w:tcPr>
            <w:tcW w:w="675" w:type="dxa"/>
          </w:tcPr>
          <w:p w14:paraId="07DC8287" w14:textId="08F4B235" w:rsidR="00BB4710" w:rsidRDefault="00BB4710">
            <w:pPr>
              <w:tabs>
                <w:tab w:val="left" w:pos="2895"/>
              </w:tabs>
              <w:rPr>
                <w:rFonts w:hint="eastAsia"/>
              </w:rPr>
            </w:pPr>
            <w:r>
              <w:rPr>
                <w:rFonts w:hint="eastAsia"/>
              </w:rPr>
              <w:t>5</w:t>
            </w:r>
            <w:r>
              <w:t>8</w:t>
            </w:r>
          </w:p>
        </w:tc>
        <w:tc>
          <w:tcPr>
            <w:tcW w:w="1560" w:type="dxa"/>
          </w:tcPr>
          <w:p w14:paraId="31881B68" w14:textId="3C42B55E" w:rsidR="00BB4710" w:rsidRDefault="00DE41CF">
            <w:pPr>
              <w:tabs>
                <w:tab w:val="left" w:pos="2895"/>
              </w:tabs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Activity A</w:t>
            </w:r>
          </w:p>
        </w:tc>
        <w:tc>
          <w:tcPr>
            <w:tcW w:w="2693" w:type="dxa"/>
          </w:tcPr>
          <w:p w14:paraId="4D903E9F" w14:textId="77777777" w:rsidR="00BB4710" w:rsidRDefault="00BB4710">
            <w:pPr>
              <w:tabs>
                <w:tab w:val="left" w:pos="2895"/>
              </w:tabs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2850" w:type="dxa"/>
          </w:tcPr>
          <w:p w14:paraId="31BF2B6F" w14:textId="77777777" w:rsidR="00BB4710" w:rsidRDefault="00BB4710">
            <w:pPr>
              <w:tabs>
                <w:tab w:val="left" w:pos="2895"/>
              </w:tabs>
            </w:pPr>
          </w:p>
        </w:tc>
        <w:tc>
          <w:tcPr>
            <w:tcW w:w="1944" w:type="dxa"/>
          </w:tcPr>
          <w:p w14:paraId="0DF21AB8" w14:textId="5E2707E0" w:rsidR="00BB4710" w:rsidRDefault="00DE41CF">
            <w:pPr>
              <w:tabs>
                <w:tab w:val="left" w:pos="2895"/>
              </w:tabs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The puzzle has been changed.</w:t>
            </w:r>
          </w:p>
        </w:tc>
      </w:tr>
    </w:tbl>
    <w:p w14:paraId="2B3CB5B4" w14:textId="77777777" w:rsidR="006B0F7C" w:rsidRDefault="006B0F7C">
      <w:pPr>
        <w:tabs>
          <w:tab w:val="left" w:pos="2895"/>
        </w:tabs>
      </w:pPr>
    </w:p>
    <w:p w14:paraId="53138F82" w14:textId="77777777" w:rsidR="006B0F7C" w:rsidRDefault="006B0F7C"/>
    <w:p w14:paraId="30755541" w14:textId="77777777" w:rsidR="006B0F7C" w:rsidRDefault="006B0F7C"/>
    <w:p w14:paraId="20546F17" w14:textId="77777777" w:rsidR="006B0F7C" w:rsidRDefault="006B0F7C"/>
    <w:p w14:paraId="62367BFA" w14:textId="77777777" w:rsidR="006B0F7C" w:rsidRDefault="006B0F7C"/>
    <w:p w14:paraId="5F3F0F9E" w14:textId="77777777" w:rsidR="006B0F7C" w:rsidRDefault="006B0F7C"/>
    <w:p w14:paraId="11470C86" w14:textId="77777777" w:rsidR="006B0F7C" w:rsidRDefault="006B0F7C"/>
    <w:p w14:paraId="6DB82846" w14:textId="77777777" w:rsidR="006B0F7C" w:rsidRDefault="006B0F7C"/>
    <w:sectPr w:rsidR="006B0F7C">
      <w:pgSz w:w="11906" w:h="16839"/>
      <w:pgMar w:top="1440" w:right="1020" w:bottom="1200" w:left="1380" w:header="0" w:footer="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LQwNjeyNDU1M7Y0tTRQ0lEKTi0uzszPAykwrAUABLZGECwAAAA="/>
  </w:docVars>
  <w:rsids>
    <w:rsidRoot w:val="006B0F7C"/>
    <w:rsid w:val="000B41C1"/>
    <w:rsid w:val="001D775E"/>
    <w:rsid w:val="003D2460"/>
    <w:rsid w:val="004F6BB2"/>
    <w:rsid w:val="006B0F7C"/>
    <w:rsid w:val="006D4EFC"/>
    <w:rsid w:val="007F155E"/>
    <w:rsid w:val="00BB4710"/>
    <w:rsid w:val="00CC4299"/>
    <w:rsid w:val="00DE41CF"/>
    <w:rsid w:val="00EA7D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0A9A89"/>
  <w15:docId w15:val="{E2A71573-E895-4C82-A0CD-FD0F3CB749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Theme="minorEastAsia" w:hAnsi="Calibri" w:cs="Calibri"/>
        <w:sz w:val="21"/>
        <w:szCs w:val="21"/>
        <w:lang w:val="en-US" w:eastAsia="ko-KR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2">
    <w:name w:val="heading 2"/>
    <w:basedOn w:val="a"/>
    <w:next w:val="a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3">
    <w:name w:val="heading 3"/>
    <w:basedOn w:val="a"/>
    <w:next w:val="a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4">
    <w:name w:val="heading 4"/>
    <w:basedOn w:val="a"/>
    <w:next w:val="a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5">
    <w:name w:val="heading 5"/>
    <w:basedOn w:val="a"/>
    <w:next w:val="a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6">
    <w:name w:val="heading 6"/>
    <w:basedOn w:val="a"/>
    <w:next w:val="a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Title"/>
    <w:basedOn w:val="a"/>
    <w:next w:val="a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a4">
    <w:name w:val="Subtitle"/>
    <w:basedOn w:val="a"/>
    <w:next w:val="a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5">
    <w:basedOn w:val="TableNormal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4</Words>
  <Characters>310</Characters>
  <Application>Microsoft Office Word</Application>
  <DocSecurity>0</DocSecurity>
  <Lines>2</Lines>
  <Paragraphs>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박나은</cp:lastModifiedBy>
  <cp:revision>2</cp:revision>
  <dcterms:created xsi:type="dcterms:W3CDTF">2022-06-16T08:37:00Z</dcterms:created>
  <dcterms:modified xsi:type="dcterms:W3CDTF">2022-06-16T08:37:00Z</dcterms:modified>
</cp:coreProperties>
</file>